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7FBA0" w14:textId="6B1EE2EC" w:rsidR="00183D78" w:rsidRDefault="00CE6933" w:rsidP="00E36EE7">
      <w:pPr>
        <w:pStyle w:val="FirstParagraph"/>
        <w:rPr>
          <w:b/>
          <w:bCs/>
          <w:lang w:val="de-DE"/>
        </w:rPr>
      </w:pPr>
      <w:r w:rsidRPr="00183D78">
        <w:rPr>
          <w:b/>
          <w:bCs/>
          <w:lang w:val="de-DE"/>
        </w:rPr>
        <w:t>I. Fragen für das Kugellager</w:t>
      </w:r>
    </w:p>
    <w:p w14:paraId="2F3CC8DA" w14:textId="77777777" w:rsidR="00E36EE7" w:rsidRPr="00E36EE7" w:rsidRDefault="00E36EE7" w:rsidP="00E36EE7">
      <w:pPr>
        <w:pStyle w:val="Textkrper"/>
        <w:rPr>
          <w:lang w:val="de-DE"/>
        </w:rPr>
      </w:pPr>
    </w:p>
    <w:p w14:paraId="7DAC636D" w14:textId="1DC6F66A" w:rsidR="00183D78" w:rsidRDefault="00CE6933">
      <w:pPr>
        <w:pStyle w:val="Textkrper"/>
        <w:rPr>
          <w:lang w:val="de-DE"/>
        </w:rPr>
      </w:pPr>
      <w:r w:rsidRPr="00183D78">
        <w:rPr>
          <w:i/>
          <w:iCs/>
          <w:lang w:val="de-DE"/>
        </w:rPr>
        <w:t>Allgemeine Einschätzung zu Hydroponik</w:t>
      </w:r>
      <w:r w:rsidRPr="00183D78">
        <w:rPr>
          <w:lang w:val="de-DE"/>
        </w:rPr>
        <w:t xml:space="preserve"> </w:t>
      </w:r>
    </w:p>
    <w:p w14:paraId="4B779675" w14:textId="77777777" w:rsidR="00183D78" w:rsidRDefault="00CE6933" w:rsidP="00183D78">
      <w:pPr>
        <w:pStyle w:val="Textkrper"/>
        <w:numPr>
          <w:ilvl w:val="0"/>
          <w:numId w:val="3"/>
        </w:numPr>
        <w:rPr>
          <w:lang w:val="de-DE"/>
        </w:rPr>
      </w:pPr>
      <w:r w:rsidRPr="00183D78">
        <w:rPr>
          <w:lang w:val="de-DE"/>
        </w:rPr>
        <w:t xml:space="preserve">Was findest du an Hydroponik besonders spannend oder ungewöhnlich? </w:t>
      </w:r>
    </w:p>
    <w:p w14:paraId="7FE6A985" w14:textId="77777777" w:rsidR="00183D78" w:rsidRDefault="00CE6933" w:rsidP="00183D78">
      <w:pPr>
        <w:pStyle w:val="Textkrper"/>
        <w:numPr>
          <w:ilvl w:val="0"/>
          <w:numId w:val="3"/>
        </w:numPr>
        <w:rPr>
          <w:lang w:val="de-DE"/>
        </w:rPr>
      </w:pPr>
      <w:r w:rsidRPr="00183D78">
        <w:rPr>
          <w:lang w:val="de-DE"/>
        </w:rPr>
        <w:t xml:space="preserve">Würdest du Hydroponik als „natürlich“ bezeichnen? Warum (nicht)? </w:t>
      </w:r>
    </w:p>
    <w:p w14:paraId="6CE44879" w14:textId="788420AE" w:rsidR="007F1763" w:rsidRPr="00183D78" w:rsidRDefault="00CE6933" w:rsidP="00183D78">
      <w:pPr>
        <w:pStyle w:val="Textkrper"/>
        <w:numPr>
          <w:ilvl w:val="0"/>
          <w:numId w:val="3"/>
        </w:numPr>
        <w:rPr>
          <w:lang w:val="de-DE"/>
        </w:rPr>
      </w:pPr>
      <w:r w:rsidRPr="00183D78">
        <w:rPr>
          <w:lang w:val="de-DE"/>
        </w:rPr>
        <w:t>Wem würdest du Hydroponik empfehlen – und wem eher nicht?</w:t>
      </w:r>
    </w:p>
    <w:p w14:paraId="34AAF6B3" w14:textId="77777777" w:rsidR="00183D78" w:rsidRDefault="00183D78">
      <w:pPr>
        <w:pStyle w:val="Textkrper"/>
        <w:rPr>
          <w:i/>
          <w:iCs/>
          <w:lang w:val="de-DE"/>
        </w:rPr>
      </w:pPr>
    </w:p>
    <w:p w14:paraId="76C01B9F" w14:textId="2DB93174" w:rsidR="00183D78" w:rsidRDefault="00CE6933">
      <w:pPr>
        <w:pStyle w:val="Textkrper"/>
        <w:rPr>
          <w:lang w:val="de-DE"/>
        </w:rPr>
      </w:pPr>
      <w:r w:rsidRPr="00183D78">
        <w:rPr>
          <w:i/>
          <w:iCs/>
          <w:lang w:val="de-DE"/>
        </w:rPr>
        <w:t>Funktion und Technik</w:t>
      </w:r>
    </w:p>
    <w:p w14:paraId="0B29F549" w14:textId="77777777" w:rsidR="00183D78" w:rsidRDefault="00CE6933" w:rsidP="00183D78">
      <w:pPr>
        <w:pStyle w:val="Textkrper"/>
        <w:numPr>
          <w:ilvl w:val="0"/>
          <w:numId w:val="4"/>
        </w:numPr>
        <w:rPr>
          <w:lang w:val="de-DE"/>
        </w:rPr>
      </w:pPr>
      <w:r w:rsidRPr="00183D78">
        <w:rPr>
          <w:lang w:val="de-DE"/>
        </w:rPr>
        <w:t xml:space="preserve">Was war für dich bei der Funktionsweise einer </w:t>
      </w:r>
      <w:proofErr w:type="spellStart"/>
      <w:r w:rsidRPr="00183D78">
        <w:rPr>
          <w:lang w:val="de-DE"/>
        </w:rPr>
        <w:t>Hydroponikanlage</w:t>
      </w:r>
      <w:proofErr w:type="spellEnd"/>
      <w:r w:rsidRPr="00183D78">
        <w:rPr>
          <w:lang w:val="de-DE"/>
        </w:rPr>
        <w:t xml:space="preserve"> am überraschendsten? </w:t>
      </w:r>
    </w:p>
    <w:p w14:paraId="0371543C" w14:textId="77777777" w:rsidR="00183D78" w:rsidRDefault="00CE6933" w:rsidP="00183D78">
      <w:pPr>
        <w:pStyle w:val="Textkrper"/>
        <w:numPr>
          <w:ilvl w:val="0"/>
          <w:numId w:val="4"/>
        </w:numPr>
        <w:rPr>
          <w:lang w:val="de-DE"/>
        </w:rPr>
      </w:pPr>
      <w:r w:rsidRPr="00183D78">
        <w:rPr>
          <w:lang w:val="de-DE"/>
        </w:rPr>
        <w:t xml:space="preserve">Was denkst du: Ist es schwierig, so eine Anlage zu betreiben? Warum? </w:t>
      </w:r>
    </w:p>
    <w:p w14:paraId="0CBD48AA" w14:textId="1B360BD9" w:rsidR="007F1763" w:rsidRPr="00183D78" w:rsidRDefault="00CE6933" w:rsidP="00183D78">
      <w:pPr>
        <w:pStyle w:val="Textkrper"/>
        <w:numPr>
          <w:ilvl w:val="0"/>
          <w:numId w:val="4"/>
        </w:numPr>
        <w:rPr>
          <w:lang w:val="de-DE"/>
        </w:rPr>
      </w:pPr>
      <w:r w:rsidRPr="00183D78">
        <w:rPr>
          <w:lang w:val="de-DE"/>
        </w:rPr>
        <w:t>Könntest du dir vorstellen, so eine Anlage zu Hause aufzubauen?</w:t>
      </w:r>
    </w:p>
    <w:p w14:paraId="44265A95" w14:textId="77777777" w:rsidR="00183D78" w:rsidRDefault="00183D78">
      <w:pPr>
        <w:pStyle w:val="Textkrper"/>
        <w:rPr>
          <w:i/>
          <w:iCs/>
          <w:lang w:val="de-DE"/>
        </w:rPr>
      </w:pPr>
    </w:p>
    <w:p w14:paraId="6758280B" w14:textId="77777777" w:rsidR="00183D78" w:rsidRDefault="00CE6933">
      <w:pPr>
        <w:pStyle w:val="Textkrper"/>
        <w:rPr>
          <w:lang w:val="de-DE"/>
        </w:rPr>
      </w:pPr>
      <w:r w:rsidRPr="00183D78">
        <w:rPr>
          <w:i/>
          <w:iCs/>
          <w:lang w:val="de-DE"/>
        </w:rPr>
        <w:t>Nachhaltigkeit und Zukunft</w:t>
      </w:r>
      <w:r w:rsidRPr="00183D78">
        <w:rPr>
          <w:lang w:val="de-DE"/>
        </w:rPr>
        <w:t xml:space="preserve"> </w:t>
      </w:r>
    </w:p>
    <w:p w14:paraId="0039251E" w14:textId="77777777" w:rsidR="00183D78" w:rsidRDefault="00CE6933" w:rsidP="00183D78">
      <w:pPr>
        <w:pStyle w:val="Textkrper"/>
        <w:numPr>
          <w:ilvl w:val="0"/>
          <w:numId w:val="5"/>
        </w:numPr>
        <w:rPr>
          <w:lang w:val="de-DE"/>
        </w:rPr>
      </w:pPr>
      <w:r w:rsidRPr="00183D78">
        <w:rPr>
          <w:lang w:val="de-DE"/>
        </w:rPr>
        <w:t xml:space="preserve">In welchen Bereichen siehst du das größte Potenzial von Hydroponik für die Zukunft? </w:t>
      </w:r>
    </w:p>
    <w:p w14:paraId="00A5258B" w14:textId="77777777" w:rsidR="00183D78" w:rsidRDefault="00CE6933" w:rsidP="00183D78">
      <w:pPr>
        <w:pStyle w:val="Textkrper"/>
        <w:numPr>
          <w:ilvl w:val="0"/>
          <w:numId w:val="5"/>
        </w:numPr>
        <w:rPr>
          <w:lang w:val="de-DE"/>
        </w:rPr>
      </w:pPr>
      <w:r w:rsidRPr="00183D78">
        <w:rPr>
          <w:lang w:val="de-DE"/>
        </w:rPr>
        <w:t>Was spricht deiner Meinung nach dafür, in Städten mehr auf Hydroponik zu setzen?</w:t>
      </w:r>
    </w:p>
    <w:p w14:paraId="54995B3A" w14:textId="0B7ACA07" w:rsidR="007F1763" w:rsidRPr="00183D78" w:rsidRDefault="00CE6933" w:rsidP="00183D78">
      <w:pPr>
        <w:pStyle w:val="Textkrper"/>
        <w:numPr>
          <w:ilvl w:val="0"/>
          <w:numId w:val="5"/>
        </w:numPr>
        <w:rPr>
          <w:lang w:val="de-DE"/>
        </w:rPr>
      </w:pPr>
      <w:r w:rsidRPr="00183D78">
        <w:rPr>
          <w:lang w:val="de-DE"/>
        </w:rPr>
        <w:t>Kann Hydroponik den Ackerbau ersetzen? Oder eher ergänzen?</w:t>
      </w:r>
    </w:p>
    <w:p w14:paraId="7B4264A9" w14:textId="77777777" w:rsidR="00183D78" w:rsidRDefault="00183D78">
      <w:pPr>
        <w:pStyle w:val="Textkrper"/>
        <w:rPr>
          <w:i/>
          <w:iCs/>
          <w:lang w:val="de-DE"/>
        </w:rPr>
      </w:pPr>
    </w:p>
    <w:p w14:paraId="219BA105" w14:textId="77777777" w:rsidR="00183D78" w:rsidRDefault="00CE6933">
      <w:pPr>
        <w:pStyle w:val="Textkrper"/>
        <w:rPr>
          <w:lang w:val="de-DE"/>
        </w:rPr>
      </w:pPr>
      <w:r w:rsidRPr="00183D78">
        <w:rPr>
          <w:i/>
          <w:iCs/>
          <w:lang w:val="de-DE"/>
        </w:rPr>
        <w:t>Eigene Einstellung &amp; Erfahrungen</w:t>
      </w:r>
      <w:r w:rsidRPr="00183D78">
        <w:rPr>
          <w:lang w:val="de-DE"/>
        </w:rPr>
        <w:t xml:space="preserve"> </w:t>
      </w:r>
    </w:p>
    <w:p w14:paraId="12080D9D" w14:textId="77777777" w:rsidR="00183D78" w:rsidRDefault="00CE6933" w:rsidP="00183D78">
      <w:pPr>
        <w:pStyle w:val="Textkrper"/>
        <w:numPr>
          <w:ilvl w:val="0"/>
          <w:numId w:val="6"/>
        </w:numPr>
        <w:rPr>
          <w:lang w:val="de-DE"/>
        </w:rPr>
      </w:pPr>
      <w:r w:rsidRPr="00183D78">
        <w:rPr>
          <w:lang w:val="de-DE"/>
        </w:rPr>
        <w:t xml:space="preserve">Was denkst du, warum manche Menschen Vorbehalte gegenüber Hydroponik haben? </w:t>
      </w:r>
    </w:p>
    <w:p w14:paraId="0C0A7331" w14:textId="77777777" w:rsidR="00183D78" w:rsidRDefault="00CE6933" w:rsidP="00183D78">
      <w:pPr>
        <w:pStyle w:val="Textkrper"/>
        <w:numPr>
          <w:ilvl w:val="0"/>
          <w:numId w:val="6"/>
        </w:numPr>
        <w:rPr>
          <w:lang w:val="de-DE"/>
        </w:rPr>
      </w:pPr>
      <w:r w:rsidRPr="00183D78">
        <w:rPr>
          <w:lang w:val="de-DE"/>
        </w:rPr>
        <w:t xml:space="preserve">Würdest du lieber Tomaten aus dem Garten oder aus einer Hydroponik-Anlage essen – und warum? </w:t>
      </w:r>
    </w:p>
    <w:p w14:paraId="1A4DA620" w14:textId="3EF65AE9" w:rsidR="007F1763" w:rsidRPr="00183D78" w:rsidRDefault="00CE6933" w:rsidP="00183D78">
      <w:pPr>
        <w:pStyle w:val="Textkrper"/>
        <w:numPr>
          <w:ilvl w:val="0"/>
          <w:numId w:val="6"/>
        </w:numPr>
        <w:rPr>
          <w:lang w:val="de-DE"/>
        </w:rPr>
      </w:pPr>
      <w:r w:rsidRPr="00183D78">
        <w:rPr>
          <w:lang w:val="de-DE"/>
        </w:rPr>
        <w:t>Wie hat sich deine Meinung zu Hydroponik durch den Kurs verändert?</w:t>
      </w:r>
    </w:p>
    <w:p w14:paraId="2FEADC3D" w14:textId="07F1CA6A" w:rsidR="007F1763" w:rsidRPr="00CE6933" w:rsidRDefault="007F1763">
      <w:pPr>
        <w:rPr>
          <w:lang w:val="de-DE"/>
        </w:rPr>
      </w:pPr>
    </w:p>
    <w:p w14:paraId="2608A31A" w14:textId="77777777" w:rsidR="00183D78" w:rsidRPr="00CE6933" w:rsidRDefault="00183D78">
      <w:pPr>
        <w:pStyle w:val="FirstParagraph"/>
        <w:rPr>
          <w:b/>
          <w:bCs/>
          <w:lang w:val="de-DE"/>
        </w:rPr>
      </w:pPr>
    </w:p>
    <w:p w14:paraId="44C335EB" w14:textId="77777777" w:rsidR="00183D78" w:rsidRPr="00CE6933" w:rsidRDefault="00183D78">
      <w:pPr>
        <w:pStyle w:val="FirstParagraph"/>
        <w:rPr>
          <w:b/>
          <w:bCs/>
          <w:lang w:val="de-DE"/>
        </w:rPr>
      </w:pPr>
    </w:p>
    <w:p w14:paraId="600FD5FE" w14:textId="3465E9B3" w:rsidR="007F1763" w:rsidRPr="00183D78" w:rsidRDefault="00CE6933">
      <w:pPr>
        <w:pStyle w:val="FirstParagraph"/>
        <w:rPr>
          <w:lang w:val="de-DE"/>
        </w:rPr>
      </w:pPr>
      <w:r w:rsidRPr="00183D78">
        <w:rPr>
          <w:b/>
          <w:bCs/>
          <w:lang w:val="de-DE"/>
        </w:rPr>
        <w:t>II. Aussagen für den Meinungsstrahl</w:t>
      </w:r>
    </w:p>
    <w:p w14:paraId="5A915633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lastRenderedPageBreak/>
        <w:t>Ich würde Produkte aus Hydroponik bedenkenlos essen.</w:t>
      </w:r>
    </w:p>
    <w:p w14:paraId="14A4D612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t xml:space="preserve">Hydroponik ist eine wichtige </w:t>
      </w:r>
      <w:r w:rsidRPr="00183D78">
        <w:rPr>
          <w:lang w:val="de-DE"/>
        </w:rPr>
        <w:t>Technologie für die Zukunft der Landwirtschaft.</w:t>
      </w:r>
    </w:p>
    <w:p w14:paraId="12B52777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t>Lebensmittel aus Hydroponik schmecken anders als aus dem Garten.</w:t>
      </w:r>
    </w:p>
    <w:p w14:paraId="4AB7B92D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t>Hydroponik ist eine umweltfreundlichere Methode als der klassische Ackerbau.</w:t>
      </w:r>
    </w:p>
    <w:p w14:paraId="0547CEFD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t>Ich könnte mir vorstellen, selbst eine Hydroponik-Anlage zu betreiben.</w:t>
      </w:r>
    </w:p>
    <w:p w14:paraId="2EDC7902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t>Hydroponik ist nur etwas für Technikbegeisterte.</w:t>
      </w:r>
    </w:p>
    <w:p w14:paraId="5B1B04F0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t>Ich fände es gut, wenn es in jeder Stadt mehr Hydroponik-Projekte gäbe.</w:t>
      </w:r>
    </w:p>
    <w:p w14:paraId="36994268" w14:textId="77777777" w:rsidR="007F1763" w:rsidRPr="00183D78" w:rsidRDefault="00CE6933">
      <w:pPr>
        <w:pStyle w:val="Compact"/>
        <w:numPr>
          <w:ilvl w:val="0"/>
          <w:numId w:val="2"/>
        </w:numPr>
        <w:rPr>
          <w:lang w:val="de-DE"/>
        </w:rPr>
      </w:pPr>
      <w:r w:rsidRPr="00183D78">
        <w:rPr>
          <w:lang w:val="de-DE"/>
        </w:rPr>
        <w:t>Ich sehe keine Zukunft für Hydroponik in großem Maßstab.</w:t>
      </w:r>
    </w:p>
    <w:p w14:paraId="6BBA7032" w14:textId="0FF85390" w:rsidR="007F1763" w:rsidRPr="00183D78" w:rsidRDefault="007F1763">
      <w:pPr>
        <w:pStyle w:val="FirstParagraph"/>
        <w:rPr>
          <w:lang w:val="de-DE"/>
        </w:rPr>
      </w:pPr>
    </w:p>
    <w:sectPr w:rsidR="007F1763" w:rsidRPr="00183D78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9C40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E47A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1F3413D"/>
    <w:multiLevelType w:val="hybridMultilevel"/>
    <w:tmpl w:val="18B2B3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056B7"/>
    <w:multiLevelType w:val="hybridMultilevel"/>
    <w:tmpl w:val="04DE33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A25810"/>
    <w:multiLevelType w:val="hybridMultilevel"/>
    <w:tmpl w:val="5DB083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0D61A6"/>
    <w:multiLevelType w:val="hybridMultilevel"/>
    <w:tmpl w:val="C7C466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384710">
    <w:abstractNumId w:val="0"/>
  </w:num>
  <w:num w:numId="2" w16cid:durableId="236012715">
    <w:abstractNumId w:val="1"/>
  </w:num>
  <w:num w:numId="3" w16cid:durableId="874121742">
    <w:abstractNumId w:val="4"/>
  </w:num>
  <w:num w:numId="4" w16cid:durableId="1449202818">
    <w:abstractNumId w:val="3"/>
  </w:num>
  <w:num w:numId="5" w16cid:durableId="657616449">
    <w:abstractNumId w:val="5"/>
  </w:num>
  <w:num w:numId="6" w16cid:durableId="261302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1763"/>
    <w:rsid w:val="000C768B"/>
    <w:rsid w:val="00183D78"/>
    <w:rsid w:val="007F1763"/>
    <w:rsid w:val="00B94300"/>
    <w:rsid w:val="00CA1B40"/>
    <w:rsid w:val="00CE6933"/>
    <w:rsid w:val="00E3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3B12F"/>
  <w15:docId w15:val="{728B96BF-CC02-7B4B-A647-42E936EC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C0CC8FA82E8B418260DAE39479A298" ma:contentTypeVersion="16" ma:contentTypeDescription="Ein neues Dokument erstellen." ma:contentTypeScope="" ma:versionID="0e575d45823de42797b1640b5dbefe3d">
  <xsd:schema xmlns:xsd="http://www.w3.org/2001/XMLSchema" xmlns:xs="http://www.w3.org/2001/XMLSchema" xmlns:p="http://schemas.microsoft.com/office/2006/metadata/properties" xmlns:ns2="daafefa5-917e-4bec-bc4d-e6dc597fe8f7" xmlns:ns3="64cf22df-9c28-4f4b-8a4e-b1cba2364136" targetNamespace="http://schemas.microsoft.com/office/2006/metadata/properties" ma:root="true" ma:fieldsID="4efbeff37913948b7d3eba1468a3aeca" ns2:_="" ns3:_="">
    <xsd:import namespace="daafefa5-917e-4bec-bc4d-e6dc597fe8f7"/>
    <xsd:import namespace="64cf22df-9c28-4f4b-8a4e-b1cba23641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lima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fefa5-917e-4bec-bc4d-e6dc597fe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6b0b26c-fc12-48b8-955a-6d621afa25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lima" ma:index="19" nillable="true" ma:displayName="Thema" ma:format="Dropdown" ma:internalName="Klima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f22df-9c28-4f4b-8a4e-b1cba236413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d004d6-f0d8-49f2-9f70-c71b4806c945}" ma:internalName="TaxCatchAll" ma:showField="CatchAllData" ma:web="64cf22df-9c28-4f4b-8a4e-b1cba23641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cf22df-9c28-4f4b-8a4e-b1cba2364136" xsi:nil="true"/>
    <Klima xmlns="daafefa5-917e-4bec-bc4d-e6dc597fe8f7" xsi:nil="true"/>
    <lcf76f155ced4ddcb4097134ff3c332f xmlns="daafefa5-917e-4bec-bc4d-e6dc597fe8f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E82C9E-3271-4884-9851-E6D173F2B8E9}"/>
</file>

<file path=customXml/itemProps2.xml><?xml version="1.0" encoding="utf-8"?>
<ds:datastoreItem xmlns:ds="http://schemas.openxmlformats.org/officeDocument/2006/customXml" ds:itemID="{AEDE34FD-B2E8-407E-8335-B9A0D6E3F593}"/>
</file>

<file path=customXml/itemProps3.xml><?xml version="1.0" encoding="utf-8"?>
<ds:datastoreItem xmlns:ds="http://schemas.openxmlformats.org/officeDocument/2006/customXml" ds:itemID="{8C95AF57-3CF5-41A2-A49B-0907B81A01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7</Words>
  <Characters>1373</Characters>
  <Application>Microsoft Office Word</Application>
  <DocSecurity>0</DocSecurity>
  <Lines>11</Lines>
  <Paragraphs>3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sa Thelen</dc:creator>
  <cp:keywords/>
  <cp:lastModifiedBy>Teresa Thelen</cp:lastModifiedBy>
  <cp:revision>3</cp:revision>
  <dcterms:created xsi:type="dcterms:W3CDTF">2025-07-03T06:13:00Z</dcterms:created>
  <dcterms:modified xsi:type="dcterms:W3CDTF">2025-07-03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C0CC8FA82E8B418260DAE39479A298</vt:lpwstr>
  </property>
</Properties>
</file>